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wede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weden received a score of 94.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weden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weden received a score of</w:t>
      </w:r>
      <w:r>
        <w:t xml:space="preserve"> </w:t>
      </w:r>
      <w:r>
        <w:rPr>
          <w:b/>
          <w:bCs/>
        </w:rPr>
        <w:t xml:space="preserve">9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weden received a score of 90.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weden received a score of 85.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weden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weden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weden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weden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weden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weden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weden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weden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weden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weden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weden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weden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weden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3,2005,2007,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 1981, 1985, 1986, 1987, 1988, 1989, 1990, 1991, 1992, 1993, 1994,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53:20Z</dcterms:created>
  <dcterms:modified xsi:type="dcterms:W3CDTF">2024-11-12T00:5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weden Country Report</vt:lpwstr>
  </property>
  <property fmtid="{D5CDD505-2E9C-101B-9397-08002B2CF9AE}" pid="10" name="toc-title">
    <vt:lpwstr>Table of contents</vt:lpwstr>
  </property>
</Properties>
</file>